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457B" w14:textId="77777777" w:rsidR="000F3522" w:rsidRPr="00B7210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34025AB9" w14:textId="52E16648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yosei’s mother and a skilled enhancer praised as a prodigy.</w:t>
      </w:r>
    </w:p>
    <w:p w14:paraId="595F3948" w14:textId="77777777" w:rsidR="000F3522" w:rsidRPr="00B7210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35256356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7660AE75" w14:textId="77777777" w:rsidR="000F3522" w:rsidRPr="00B7210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7611C4FF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22BF6CA4" w14:textId="77777777" w:rsidR="000F3522" w:rsidRPr="00B7210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24B788C0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3005F7EE" w14:textId="77777777" w:rsidR="000F352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7005388E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3578A49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060DF2C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F5E6DDB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4A9405A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C1695B7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97A38DD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0E456A5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2DCC20C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A0D127D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28B0DDE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B9FC9ED" w14:textId="77777777" w:rsidR="000F3522" w:rsidRPr="00B7210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125F7D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77E628CE" w14:textId="77777777" w:rsidR="000F3522" w:rsidRPr="00B7210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53B86457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63EE4109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641D188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66103162" w14:textId="77777777" w:rsidR="000F3522" w:rsidRPr="00F01381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6437AC9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35CA2000" w14:textId="77777777" w:rsidR="000F3522" w:rsidRPr="00F01381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63A7592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2BBD2627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26D5DEB" w14:textId="77777777" w:rsidR="000F3522" w:rsidRPr="00F01381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08B8B93F" w14:textId="77777777" w:rsidR="000F3522" w:rsidRPr="00B7210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31A75432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7B55BF61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239BD571" w14:textId="77777777" w:rsidR="000F3522" w:rsidRPr="0039018C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C58046D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47AEA22A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18FF390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A7F87AB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69849957" w14:textId="77777777" w:rsidR="000F3522" w:rsidRPr="0039018C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1EFB7FDD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31651249" w14:textId="77777777" w:rsidR="000F3522" w:rsidRPr="0039018C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D7B3B90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4BA8A9E6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08ACB4D" w14:textId="77777777" w:rsidR="000F3522" w:rsidRPr="0039018C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07A60E49" w14:textId="77777777" w:rsidR="000F3522" w:rsidRPr="00B7210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087EBAAC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00CC1C26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3160921B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0D1E768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6FA75EB4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02E9005A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FBF31F8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4ECD68F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2CEFDFCD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96989A0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30D183E9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70BE51BD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052C688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12972773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4BD12AA9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5E84F7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F1FBCF6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2FA12347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53D322A6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5E51B8F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15F3450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5C66A219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8658C65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1AC7ED70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02ECA700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BCF5F26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D821ED4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33E59CAF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AB8AE2F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69FEF4EC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7506F63F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721BA09" w14:textId="77777777" w:rsidR="000F3522" w:rsidRPr="0039018C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53EABB84" w14:textId="77777777" w:rsidR="000F3522" w:rsidRPr="00B7210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6F28A565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055E09DB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3ACDB46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1964AF33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46A1F5CB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E5F4469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7D05DEA" w14:textId="77777777" w:rsidR="000F3522" w:rsidRDefault="000F3522" w:rsidP="000F3522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FAFB7D1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32BB6A7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F0AE375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FC4E196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F0F0869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EC2AAF0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D24B0B4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39B9213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123FD4F2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5D90CED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2D19EBC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1EC38CCF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EFD9400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7123A3AE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7F4B48B0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6307928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0CA4B8B2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264E2AE1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FCFC5A5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00DDFE7F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5F790069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011B7C7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02C4275C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3A26B4A3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9EC9E3E" w14:textId="77777777" w:rsidR="000F3522" w:rsidRPr="00E8232E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057F96E1" w14:textId="77777777" w:rsidR="000F3522" w:rsidRPr="00B72102" w:rsidRDefault="000F3522" w:rsidP="000F35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Motivations:</w:t>
      </w:r>
    </w:p>
    <w:p w14:paraId="0ACBEE03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4C76AC60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FBFBD0E" w14:textId="77777777" w:rsidR="000F3522" w:rsidRPr="00AA4814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79C4CEA6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0E38AD38" w14:textId="77777777" w:rsidR="000F3522" w:rsidRDefault="000F3522" w:rsidP="000F3522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2F59FB03" w14:textId="77777777" w:rsidR="000F3522" w:rsidRPr="005324BC" w:rsidRDefault="000F3522" w:rsidP="000F3522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29FF6860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4653ECE3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CB39B48" w14:textId="77777777" w:rsidR="000F3522" w:rsidRPr="005324BC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3158D254" w14:textId="77777777" w:rsidR="000F352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3789AAB2" w14:textId="77777777" w:rsidR="000F3522" w:rsidRPr="00D21259" w:rsidRDefault="000F3522" w:rsidP="000F3522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76641C3" w14:textId="77777777" w:rsidR="000F3522" w:rsidRDefault="000F3522" w:rsidP="000F3522">
      <w:pPr>
        <w:rPr>
          <w:rFonts w:ascii="Times New Roman" w:hAnsi="Times New Roman" w:cs="Times New Roman"/>
          <w:sz w:val="24"/>
          <w:szCs w:val="24"/>
        </w:rPr>
      </w:pPr>
    </w:p>
    <w:p w14:paraId="68F59A2C" w14:textId="77777777" w:rsidR="000F3522" w:rsidRPr="001952E2" w:rsidRDefault="000F3522" w:rsidP="000F352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C941062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DQ2NzEzMTQ3MTdV0lEKTi0uzszPAykwrAUAdIUHwiwAAAA="/>
  </w:docVars>
  <w:rsids>
    <w:rsidRoot w:val="00441E0E"/>
    <w:rsid w:val="000F3522"/>
    <w:rsid w:val="00441E0E"/>
    <w:rsid w:val="00B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3F9A0"/>
  <w15:chartTrackingRefBased/>
  <w15:docId w15:val="{241A9B6B-C763-48BF-B7D3-771E5B6FD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5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00</Words>
  <Characters>1145</Characters>
  <Application>Microsoft Office Word</Application>
  <DocSecurity>0</DocSecurity>
  <Lines>9</Lines>
  <Paragraphs>2</Paragraphs>
  <ScaleCrop>false</ScaleCrop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2</cp:revision>
  <dcterms:created xsi:type="dcterms:W3CDTF">2022-07-10T07:22:00Z</dcterms:created>
  <dcterms:modified xsi:type="dcterms:W3CDTF">2022-07-10T07:27:00Z</dcterms:modified>
</cp:coreProperties>
</file>